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ariana Caldero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lma Ramirez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6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60831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